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4-12-10T15:25:24Z</dcterms:created>
  <dcterms:modified xsi:type="dcterms:W3CDTF">2024-12-10T15: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Identity, desistance and the experience of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286064</vt:lpwstr>
  </property>
</Properties>
</file>